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2691467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937760" cy="6054290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1866457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829127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091764" cy="4081111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130265" cy="2002054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4273616" cy="3753852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496121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302492" cy="6352673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635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491225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697128" cy="4389120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517268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Зырянов Артём Алексеевич НБИбд-01-22</dc:creator>
  <dc:language>ru-RU</dc:language>
  <cp:keywords/>
  <dcterms:created xsi:type="dcterms:W3CDTF">2022-12-09T05:13:16Z</dcterms:created>
  <dcterms:modified xsi:type="dcterms:W3CDTF">2022-12-09T05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